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7C66" w:rsidRDefault="003C7C66" w:rsidP="003C7C66">
      <w:pPr>
        <w:jc w:val="center"/>
        <w:rPr>
          <w:b/>
        </w:rPr>
      </w:pPr>
    </w:p>
    <w:p w:rsidR="003C7C66" w:rsidRDefault="003C7C66" w:rsidP="003C7C66">
      <w:pPr>
        <w:jc w:val="center"/>
        <w:rPr>
          <w:b/>
        </w:rPr>
      </w:pPr>
    </w:p>
    <w:p w:rsidR="003C7C66" w:rsidRDefault="003C7C66" w:rsidP="003C7C66">
      <w:pPr>
        <w:jc w:val="center"/>
        <w:rPr>
          <w:b/>
        </w:rPr>
      </w:pPr>
    </w:p>
    <w:p w:rsidR="003C7C66" w:rsidRDefault="003C7C66" w:rsidP="003C7C66">
      <w:pPr>
        <w:jc w:val="center"/>
        <w:rPr>
          <w:b/>
        </w:rPr>
      </w:pPr>
    </w:p>
    <w:p w:rsidR="003C7C66" w:rsidRDefault="003C7C66" w:rsidP="003C7C66">
      <w:pPr>
        <w:jc w:val="center"/>
        <w:rPr>
          <w:b/>
        </w:rPr>
      </w:pPr>
      <w:r w:rsidRPr="003C7C66">
        <w:rPr>
          <w:b/>
        </w:rPr>
        <w:t>Week 4 Discussion on Levels of Measurement of Variables</w:t>
      </w:r>
    </w:p>
    <w:p w:rsidR="003C7C66" w:rsidRDefault="003C7C66" w:rsidP="003C7C66">
      <w:pPr>
        <w:jc w:val="center"/>
        <w:rPr>
          <w:b/>
        </w:rPr>
      </w:pPr>
    </w:p>
    <w:p w:rsidR="003C7C66" w:rsidRPr="003C7C66" w:rsidRDefault="003C7C66" w:rsidP="003C7C66">
      <w:pPr>
        <w:jc w:val="center"/>
      </w:pPr>
      <w:r w:rsidRPr="003C7C66">
        <w:t>Name:</w:t>
      </w:r>
    </w:p>
    <w:p w:rsidR="003C7C66" w:rsidRPr="003C7C66" w:rsidRDefault="003C7C66" w:rsidP="003C7C66">
      <w:pPr>
        <w:jc w:val="center"/>
      </w:pPr>
      <w:r w:rsidRPr="003C7C66">
        <w:t>Institutional Affiliation:</w:t>
      </w:r>
    </w:p>
    <w:p w:rsidR="003C7C66" w:rsidRPr="003C7C66" w:rsidRDefault="003C7C66" w:rsidP="003C7C66">
      <w:pPr>
        <w:jc w:val="center"/>
      </w:pPr>
      <w:r w:rsidRPr="003C7C66">
        <w:t>Course:</w:t>
      </w:r>
    </w:p>
    <w:p w:rsidR="003C7C66" w:rsidRPr="003C7C66" w:rsidRDefault="003C7C66" w:rsidP="003C7C66">
      <w:pPr>
        <w:jc w:val="center"/>
      </w:pPr>
      <w:r w:rsidRPr="003C7C66">
        <w:t>Instructor:</w:t>
      </w:r>
    </w:p>
    <w:p w:rsidR="003C7C66" w:rsidRPr="003C7C66" w:rsidRDefault="003C7C66" w:rsidP="003C7C66">
      <w:pPr>
        <w:jc w:val="center"/>
      </w:pPr>
      <w:r w:rsidRPr="003C7C66">
        <w:t>Date:</w:t>
      </w:r>
    </w:p>
    <w:p w:rsidR="003C7C66" w:rsidRDefault="003C7C66"/>
    <w:p w:rsidR="003C7C66" w:rsidRDefault="003C7C66"/>
    <w:p w:rsidR="003C7C66" w:rsidRDefault="003C7C66"/>
    <w:p w:rsidR="003C7C66" w:rsidRDefault="003C7C66"/>
    <w:p w:rsidR="003C7C66" w:rsidRDefault="003C7C66"/>
    <w:p w:rsidR="003C7C66" w:rsidRDefault="003C7C66"/>
    <w:p w:rsidR="003C7C66" w:rsidRDefault="003C7C66"/>
    <w:p w:rsidR="003C7C66" w:rsidRDefault="003C7C66"/>
    <w:p w:rsidR="003C7C66" w:rsidRDefault="003C7C66"/>
    <w:p w:rsidR="003C7C66" w:rsidRDefault="003C7C66"/>
    <w:p w:rsidR="003C7C66" w:rsidRDefault="003C7C66"/>
    <w:p w:rsidR="003C7C66" w:rsidRDefault="003C7C66"/>
    <w:p w:rsidR="003C7C66" w:rsidRPr="003C7C66" w:rsidRDefault="003C7C66" w:rsidP="003C7C66">
      <w:pPr>
        <w:jc w:val="center"/>
        <w:rPr>
          <w:b/>
        </w:rPr>
      </w:pPr>
      <w:r w:rsidRPr="003C7C66">
        <w:rPr>
          <w:b/>
        </w:rPr>
        <w:lastRenderedPageBreak/>
        <w:t>Week 4 Discussion on Levels of Measurement of Variables</w:t>
      </w:r>
    </w:p>
    <w:p w:rsidR="00C3566A" w:rsidRPr="00866756" w:rsidRDefault="002E7C20">
      <w:pPr>
        <w:rPr>
          <w:b/>
        </w:rPr>
      </w:pPr>
      <w:r w:rsidRPr="00866756">
        <w:rPr>
          <w:b/>
        </w:rPr>
        <w:t xml:space="preserve">Research Problem Statement </w:t>
      </w:r>
    </w:p>
    <w:p w:rsidR="002E7C20" w:rsidRDefault="002416DE" w:rsidP="002C335C">
      <w:pPr>
        <w:pStyle w:val="NoSpacing"/>
      </w:pPr>
      <w:r>
        <w:t>Despite A</w:t>
      </w:r>
      <w:r w:rsidR="002E7C20">
        <w:t>frican Americans hav</w:t>
      </w:r>
      <w:r w:rsidR="00FE5903">
        <w:t>ing</w:t>
      </w:r>
      <w:r w:rsidR="002E7C20">
        <w:t xml:space="preserve"> similar or lower rate</w:t>
      </w:r>
      <w:r w:rsidR="00FE5903">
        <w:t>s</w:t>
      </w:r>
      <w:r w:rsidR="002E7C20">
        <w:t xml:space="preserve"> of depression as compared to Whites, the challenged management of depression among African Americans </w:t>
      </w:r>
      <w:r w:rsidR="00FE5903">
        <w:t xml:space="preserve">is </w:t>
      </w:r>
      <w:r w:rsidR="002E7C20">
        <w:t>evident through the</w:t>
      </w:r>
      <w:r>
        <w:t>ir</w:t>
      </w:r>
      <w:r w:rsidR="002E7C20">
        <w:t xml:space="preserve"> reduced access </w:t>
      </w:r>
      <w:r w:rsidR="00FE5903">
        <w:t>to</w:t>
      </w:r>
      <w:r w:rsidR="002E7C20">
        <w:t xml:space="preserve"> mental health serv</w:t>
      </w:r>
      <w:r>
        <w:t>ices,</w:t>
      </w:r>
      <w:r w:rsidR="002E7C20">
        <w:t xml:space="preserve"> acquisition of poor mental health quality services</w:t>
      </w:r>
      <w:r>
        <w:t xml:space="preserve"> and being subjected to racial trauma and discrimination</w:t>
      </w:r>
      <w:r w:rsidR="002E7C20">
        <w:t xml:space="preserve"> </w:t>
      </w:r>
      <w:r>
        <w:t>has led to the prevailing increase in the resultant rate and number of suicide cases</w:t>
      </w:r>
      <w:r w:rsidR="002E7C20">
        <w:t xml:space="preserve"> within the community</w:t>
      </w:r>
      <w:r>
        <w:t>.</w:t>
      </w:r>
      <w:r w:rsidR="002E7C20">
        <w:t xml:space="preserve"> </w:t>
      </w:r>
    </w:p>
    <w:p w:rsidR="002E7C20" w:rsidRPr="00866756" w:rsidRDefault="002E7C20" w:rsidP="00866756">
      <w:pPr>
        <w:jc w:val="center"/>
        <w:rPr>
          <w:b/>
        </w:rPr>
      </w:pPr>
      <w:r w:rsidRPr="00866756">
        <w:rPr>
          <w:b/>
        </w:rPr>
        <w:t>Research Question</w:t>
      </w:r>
    </w:p>
    <w:p w:rsidR="002416DE" w:rsidRDefault="002416DE" w:rsidP="002C335C">
      <w:pPr>
        <w:pStyle w:val="NoSpacing"/>
      </w:pPr>
      <w:r>
        <w:t>How eff</w:t>
      </w:r>
      <w:r w:rsidR="00AB3F55">
        <w:t xml:space="preserve">ective </w:t>
      </w:r>
      <w:r>
        <w:t>is the use of exercise</w:t>
      </w:r>
      <w:r w:rsidR="00FE5903">
        <w:t>,</w:t>
      </w:r>
      <w:r>
        <w:t xml:space="preserve"> such as brisk walking activities for 300 minutes per week</w:t>
      </w:r>
      <w:r w:rsidR="00FE5903">
        <w:t>,</w:t>
      </w:r>
      <w:r>
        <w:t xml:space="preserve"> </w:t>
      </w:r>
      <w:r w:rsidR="002C335C">
        <w:t xml:space="preserve">in the </w:t>
      </w:r>
      <w:r w:rsidR="00AB3F55">
        <w:t xml:space="preserve">efficient </w:t>
      </w:r>
      <w:r w:rsidR="002C335C">
        <w:t>management of</w:t>
      </w:r>
      <w:r>
        <w:t xml:space="preserve"> depression among adult African American patients?</w:t>
      </w:r>
    </w:p>
    <w:p w:rsidR="002C335C" w:rsidRPr="00866756" w:rsidRDefault="002C335C" w:rsidP="00866756">
      <w:pPr>
        <w:jc w:val="center"/>
        <w:rPr>
          <w:b/>
        </w:rPr>
      </w:pPr>
      <w:r w:rsidRPr="00866756">
        <w:rPr>
          <w:b/>
        </w:rPr>
        <w:t>Variables</w:t>
      </w:r>
    </w:p>
    <w:p w:rsidR="002C335C" w:rsidRDefault="002C335C" w:rsidP="002C335C">
      <w:pPr>
        <w:pStyle w:val="NoSpacing"/>
      </w:pPr>
      <w:r>
        <w:t>The above research questions feature two variables- the independent and dependent variables. The “use of exercise such as brisk walking activities for 300 minutes per week” is the independent variable for the above research question. Exercise stands as the independent variable since it is the “cause” and thus influences or triggers the resultant effectiveness of managing depression among adult African American patient</w:t>
      </w:r>
      <w:r w:rsidR="00FE5903">
        <w:t>s</w:t>
      </w:r>
      <w:r>
        <w:t>. Supportively</w:t>
      </w:r>
      <w:r w:rsidR="00AB3F55">
        <w:t>, Bloomfield</w:t>
      </w:r>
      <w:r>
        <w:t xml:space="preserve"> &amp; Fisher(2019) notes that the independent variable is the “ cause”, with the “ effect” being the dependent variable. As such, the dependent variable for the above research question is the </w:t>
      </w:r>
      <w:r w:rsidR="00AB3F55">
        <w:t>management of depression, particularly the resultant efficiency level within the respective population- adult African American.</w:t>
      </w:r>
    </w:p>
    <w:p w:rsidR="00AB3F55" w:rsidRPr="00866756" w:rsidRDefault="00AB3F55" w:rsidP="00866756">
      <w:pPr>
        <w:jc w:val="center"/>
        <w:rPr>
          <w:b/>
        </w:rPr>
      </w:pPr>
      <w:r w:rsidRPr="00866756">
        <w:rPr>
          <w:b/>
        </w:rPr>
        <w:t>Levels of Measurement</w:t>
      </w:r>
    </w:p>
    <w:p w:rsidR="00AB3F55" w:rsidRDefault="00AB3F55" w:rsidP="00C7409C">
      <w:pPr>
        <w:pStyle w:val="NoSpacing"/>
      </w:pPr>
      <w:r>
        <w:t xml:space="preserve"> There are four different levels of measurement for both the independent and dependent variables. These include nominal, interval, ratio as well as </w:t>
      </w:r>
      <w:r w:rsidR="00C7409C">
        <w:t>ordinal (</w:t>
      </w:r>
      <w:r w:rsidRPr="00766BB7">
        <w:t>Bhandari</w:t>
      </w:r>
      <w:r w:rsidR="00C7409C" w:rsidRPr="00766BB7">
        <w:t>,</w:t>
      </w:r>
      <w:r w:rsidR="00C7409C">
        <w:t xml:space="preserve"> 2022</w:t>
      </w:r>
      <w:r>
        <w:t xml:space="preserve">), with each </w:t>
      </w:r>
      <w:r>
        <w:lastRenderedPageBreak/>
        <w:t>level measuring varying properties. Unlike the nominal level</w:t>
      </w:r>
      <w:r w:rsidR="00FE5903">
        <w:t>,</w:t>
      </w:r>
      <w:r>
        <w:t xml:space="preserve"> </w:t>
      </w:r>
      <w:r w:rsidR="00FE5903">
        <w:t>which</w:t>
      </w:r>
      <w:r>
        <w:t xml:space="preserve"> measures a variable such as sex or gender that lacks any evaluative </w:t>
      </w:r>
      <w:r w:rsidR="00C7409C">
        <w:t>distinction (</w:t>
      </w:r>
      <w:r w:rsidR="00C7409C" w:rsidRPr="00766BB7">
        <w:t>Reynolds</w:t>
      </w:r>
      <w:r w:rsidR="00C7409C">
        <w:t xml:space="preserve"> et al., 2021)</w:t>
      </w:r>
      <w:r>
        <w:t xml:space="preserve">, </w:t>
      </w:r>
      <w:r w:rsidR="00FE5903">
        <w:t xml:space="preserve">the </w:t>
      </w:r>
      <w:r>
        <w:t xml:space="preserve">ordinal level measures variables addressing aspects such as </w:t>
      </w:r>
      <w:r w:rsidR="00C7409C">
        <w:t xml:space="preserve">preference and satisfaction </w:t>
      </w:r>
      <w:r>
        <w:t>for such lacks evaluative connotation</w:t>
      </w:r>
      <w:r w:rsidR="00C7409C">
        <w:t>(</w:t>
      </w:r>
      <w:r w:rsidR="00C7409C" w:rsidRPr="00766BB7">
        <w:t>Crasnow</w:t>
      </w:r>
      <w:r w:rsidR="00C7409C">
        <w:t>, 2021)</w:t>
      </w:r>
      <w:r>
        <w:t xml:space="preserve">. </w:t>
      </w:r>
      <w:r w:rsidR="00C7409C">
        <w:t xml:space="preserve">Similarly, </w:t>
      </w:r>
      <w:r w:rsidR="00FE5903">
        <w:t xml:space="preserve">the </w:t>
      </w:r>
      <w:r w:rsidR="00C7409C">
        <w:t>interval level of measurement measures betterness or more</w:t>
      </w:r>
      <w:r w:rsidR="00FE5903">
        <w:t>,</w:t>
      </w:r>
      <w:r w:rsidR="00C7409C">
        <w:t xml:space="preserve"> just like ordinal, but the involved variables must have </w:t>
      </w:r>
      <w:r w:rsidR="00FE5903">
        <w:t xml:space="preserve">an </w:t>
      </w:r>
      <w:r w:rsidR="00C7409C">
        <w:t xml:space="preserve">equal aspect between each value. A good example is </w:t>
      </w:r>
      <w:r w:rsidR="00FE5903">
        <w:t xml:space="preserve">the </w:t>
      </w:r>
      <w:r w:rsidR="00C7409C">
        <w:t>temperature when using Celsius and Fahrenheit. However, the ratio level of measurement measure</w:t>
      </w:r>
      <w:r w:rsidR="00FE5903">
        <w:t>s</w:t>
      </w:r>
      <w:r w:rsidR="00C7409C">
        <w:t xml:space="preserve"> any variable with similar properties with an interval scale but has an absolute zero point</w:t>
      </w:r>
      <w:r w:rsidR="00FE5903">
        <w:t>,</w:t>
      </w:r>
      <w:r w:rsidR="00C7409C">
        <w:t xml:space="preserve"> such as measuring temperature in Kelvin, weight and a zero bank account.</w:t>
      </w:r>
    </w:p>
    <w:p w:rsidR="00C7409C" w:rsidRPr="00866756" w:rsidRDefault="00C7409C" w:rsidP="00866756">
      <w:pPr>
        <w:jc w:val="center"/>
        <w:rPr>
          <w:b/>
        </w:rPr>
      </w:pPr>
      <w:r w:rsidRPr="00866756">
        <w:rPr>
          <w:b/>
        </w:rPr>
        <w:t xml:space="preserve">Measuring the </w:t>
      </w:r>
      <w:r w:rsidR="008A1D46" w:rsidRPr="00866756">
        <w:rPr>
          <w:b/>
        </w:rPr>
        <w:t>Independent Variable</w:t>
      </w:r>
    </w:p>
    <w:p w:rsidR="00C7409C" w:rsidRDefault="00EB4B78" w:rsidP="00EB4B78">
      <w:pPr>
        <w:pStyle w:val="NoSpacing"/>
      </w:pPr>
      <w:r>
        <w:t>The independent variable will be measured using the nominal level of measurement. The researcher will use simple coding to measure the variable. Specifically, the researcher will code 1 indicating exercise and 0 indicating no exercise</w:t>
      </w:r>
      <w:r w:rsidR="00FE5903">
        <w:t>,</w:t>
      </w:r>
      <w:r>
        <w:t xml:space="preserve"> and such simple coding will result </w:t>
      </w:r>
      <w:r w:rsidR="00FE5903">
        <w:t>in</w:t>
      </w:r>
      <w:r>
        <w:t xml:space="preserve"> a qualitative rather not quantitative difference when measuring the variable. Although it is simple</w:t>
      </w:r>
      <w:r w:rsidR="008A1D46">
        <w:t>, cost-effective and time-efficient</w:t>
      </w:r>
      <w:r>
        <w:t xml:space="preserve"> to measure the independent variable using the nominal level of measurement, it will be impossible for the researcher to quantify the data, thus</w:t>
      </w:r>
      <w:r w:rsidR="008A1D46">
        <w:t xml:space="preserve"> prone to making only brief explanations of the data.</w:t>
      </w:r>
    </w:p>
    <w:p w:rsidR="008A1D46" w:rsidRPr="00866756" w:rsidRDefault="008A1D46" w:rsidP="00866756">
      <w:pPr>
        <w:jc w:val="center"/>
        <w:rPr>
          <w:b/>
        </w:rPr>
      </w:pPr>
      <w:r w:rsidRPr="00866756">
        <w:rPr>
          <w:b/>
        </w:rPr>
        <w:t>Measuring the Dependent Variable</w:t>
      </w:r>
    </w:p>
    <w:p w:rsidR="008A1D46" w:rsidRDefault="008A1D46" w:rsidP="008A1D46">
      <w:pPr>
        <w:pStyle w:val="NoSpacing"/>
      </w:pPr>
      <w:r>
        <w:t xml:space="preserve">The researcher will use </w:t>
      </w:r>
      <w:r w:rsidR="00BB110A">
        <w:t xml:space="preserve">the </w:t>
      </w:r>
      <w:r>
        <w:t>ordinal level of measurement to measure the dependent variable. As earlier highlighted, the dependent variable unveils the efficiency of managing depression among adult African American patients. As such, the researcher will subject the patient’s response on a scale of 1 to 10, with 1 representing inefficient management of depression and 10 representing extreme</w:t>
      </w:r>
      <w:r w:rsidR="00FE5903">
        <w:t>ly</w:t>
      </w:r>
      <w:r>
        <w:t xml:space="preserve"> efficient management of depression for the research</w:t>
      </w:r>
      <w:r w:rsidR="00FE5903">
        <w:t xml:space="preserve"> </w:t>
      </w:r>
      <w:r w:rsidR="00FE5903">
        <w:lastRenderedPageBreak/>
        <w:t>target</w:t>
      </w:r>
      <w:r>
        <w:t xml:space="preserve"> population. </w:t>
      </w:r>
      <w:r w:rsidR="00BB110A">
        <w:t>The resultant ordinal data is narrow, and this will make it hard for the research</w:t>
      </w:r>
      <w:r w:rsidR="00FE5903">
        <w:t>er</w:t>
      </w:r>
      <w:r w:rsidR="00BB110A">
        <w:t xml:space="preserve"> to know the exact participant’s response. However, the use of this variable measurement level will make it easy for the research to collate and categorize the resultant ordinal data(</w:t>
      </w:r>
      <w:r w:rsidR="00BB110A" w:rsidRPr="00BA0492">
        <w:t>DiStefano</w:t>
      </w:r>
      <w:r w:rsidR="00BB110A">
        <w:t xml:space="preserve"> et al., </w:t>
      </w:r>
      <w:r w:rsidR="003C7C66">
        <w:t>2021)</w:t>
      </w:r>
      <w:r w:rsidR="00BB110A">
        <w:t xml:space="preserve">.    </w:t>
      </w: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8A1D46">
      <w:pPr>
        <w:pStyle w:val="NoSpacing"/>
      </w:pPr>
    </w:p>
    <w:p w:rsidR="003C7C66" w:rsidRDefault="003C7C66" w:rsidP="00FE5903">
      <w:pPr>
        <w:pStyle w:val="NoSpacing"/>
        <w:ind w:firstLine="0"/>
      </w:pPr>
    </w:p>
    <w:p w:rsidR="003C7C66" w:rsidRPr="003C7C66" w:rsidRDefault="003C7C66" w:rsidP="003C7C66">
      <w:pPr>
        <w:tabs>
          <w:tab w:val="left" w:pos="3064"/>
        </w:tabs>
        <w:jc w:val="center"/>
        <w:rPr>
          <w:b/>
        </w:rPr>
      </w:pPr>
      <w:r w:rsidRPr="003C7C66">
        <w:rPr>
          <w:b/>
        </w:rPr>
        <w:lastRenderedPageBreak/>
        <w:t>References</w:t>
      </w:r>
    </w:p>
    <w:p w:rsidR="003C7C66" w:rsidRDefault="003C7C66" w:rsidP="003C7C66">
      <w:pPr>
        <w:tabs>
          <w:tab w:val="left" w:pos="3064"/>
        </w:tabs>
        <w:ind w:left="720" w:hanging="720"/>
      </w:pPr>
      <w:r w:rsidRPr="00C265E4">
        <w:t xml:space="preserve">Bloomfield, J., &amp; Fisher, M. J. (2019). Quantitative research design. </w:t>
      </w:r>
      <w:r w:rsidRPr="003C7C66">
        <w:rPr>
          <w:i/>
        </w:rPr>
        <w:t>Journal of the Australasian Rehabilitation Nurses Association</w:t>
      </w:r>
      <w:r w:rsidRPr="00C265E4">
        <w:t>, 22(2), 27-30.</w:t>
      </w:r>
      <w:r w:rsidRPr="00BA0492">
        <w:t xml:space="preserve"> </w:t>
      </w:r>
      <w:hyperlink r:id="rId6" w:history="1">
        <w:r w:rsidRPr="0081454A">
          <w:rPr>
            <w:rStyle w:val="Hyperlink"/>
          </w:rPr>
          <w:t>https://doi.org/10.33235/jarna.22.2.27-30</w:t>
        </w:r>
      </w:hyperlink>
      <w:r>
        <w:t xml:space="preserve"> </w:t>
      </w:r>
    </w:p>
    <w:p w:rsidR="003C7C66" w:rsidRDefault="003C7C66" w:rsidP="003C7C66">
      <w:pPr>
        <w:tabs>
          <w:tab w:val="left" w:pos="3064"/>
        </w:tabs>
        <w:ind w:left="720" w:hanging="720"/>
      </w:pPr>
      <w:r w:rsidRPr="00766BB7">
        <w:t xml:space="preserve">Bhandari, P. (2022). A Note on Survey Research Methods Levels of Measurement: Foundational Basis for Quantitative Analysis of Survey Data. Dhaulagiri </w:t>
      </w:r>
      <w:r w:rsidRPr="003C7C66">
        <w:rPr>
          <w:i/>
        </w:rPr>
        <w:t>Journal of Sociology and Anthropology</w:t>
      </w:r>
      <w:r w:rsidRPr="00766BB7">
        <w:t>, 16(01), 122-126.</w:t>
      </w:r>
      <w:r w:rsidRPr="00BA0492">
        <w:t xml:space="preserve"> </w:t>
      </w:r>
      <w:hyperlink r:id="rId7" w:history="1">
        <w:r w:rsidRPr="0081454A">
          <w:rPr>
            <w:rStyle w:val="Hyperlink"/>
          </w:rPr>
          <w:t>https://doi.org/10.3126/dsaj.v16i01.50982</w:t>
        </w:r>
      </w:hyperlink>
      <w:r>
        <w:t xml:space="preserve"> </w:t>
      </w:r>
    </w:p>
    <w:p w:rsidR="003C7C66" w:rsidRDefault="003C7C66" w:rsidP="003C7C66">
      <w:pPr>
        <w:tabs>
          <w:tab w:val="left" w:pos="3064"/>
        </w:tabs>
        <w:ind w:left="720" w:hanging="720"/>
      </w:pPr>
      <w:r w:rsidRPr="00766BB7">
        <w:t xml:space="preserve">Crasnow, S. (2021). Coherence objectivity and measurement: the example of democracy. </w:t>
      </w:r>
      <w:r w:rsidRPr="003C7C66">
        <w:rPr>
          <w:i/>
        </w:rPr>
        <w:t>Synthese,</w:t>
      </w:r>
      <w:r w:rsidRPr="00766BB7">
        <w:t xml:space="preserve"> 199(1-2), 1207-1229.</w:t>
      </w:r>
      <w:r w:rsidRPr="00BA0492">
        <w:t xml:space="preserve"> </w:t>
      </w:r>
      <w:hyperlink r:id="rId8" w:history="1">
        <w:r w:rsidRPr="0081454A">
          <w:rPr>
            <w:rStyle w:val="Hyperlink"/>
          </w:rPr>
          <w:t>https://doi.org/10.1007/s11229-020-02779-w</w:t>
        </w:r>
      </w:hyperlink>
    </w:p>
    <w:p w:rsidR="003C7C66" w:rsidRDefault="003C7C66" w:rsidP="003C7C66">
      <w:pPr>
        <w:tabs>
          <w:tab w:val="left" w:pos="3064"/>
        </w:tabs>
        <w:ind w:left="720" w:hanging="720"/>
      </w:pPr>
      <w:r w:rsidRPr="00BA0492">
        <w:t xml:space="preserve">DiStefano, C., Shi, D., &amp; Morgan, G. B. (2021). Collapsing categories is often more advantageous than modeling sparse data: investigations in the CFA framework. </w:t>
      </w:r>
      <w:r w:rsidRPr="003C7C66">
        <w:rPr>
          <w:i/>
        </w:rPr>
        <w:t>Structural Equation Modeling: A Multidisciplinary Journal,</w:t>
      </w:r>
      <w:r w:rsidRPr="00BA0492">
        <w:t xml:space="preserve"> 28(2), 237-249. </w:t>
      </w:r>
      <w:hyperlink r:id="rId9" w:history="1">
        <w:r w:rsidRPr="0081454A">
          <w:rPr>
            <w:rStyle w:val="Hyperlink"/>
          </w:rPr>
          <w:t>https://doi.org/10.1080/10705511.2020.1803073</w:t>
        </w:r>
      </w:hyperlink>
      <w:r>
        <w:t xml:space="preserve"> </w:t>
      </w:r>
    </w:p>
    <w:p w:rsidR="003C7C66" w:rsidRDefault="003C7C66" w:rsidP="003C7C66">
      <w:pPr>
        <w:tabs>
          <w:tab w:val="left" w:pos="3064"/>
        </w:tabs>
        <w:ind w:left="720" w:hanging="720"/>
      </w:pPr>
      <w:r w:rsidRPr="00766BB7">
        <w:t xml:space="preserve">Reynolds, C. R., Altmann, R. A., &amp; Allen, D. N. (2021). The problem of bias in psychological assessment. In Mastering Modern Psychological Testing: Theory and Methods (pp. 573-613). </w:t>
      </w:r>
      <w:r w:rsidRPr="003C7C66">
        <w:rPr>
          <w:i/>
        </w:rPr>
        <w:t>Cham: Springer International Publishing</w:t>
      </w:r>
      <w:r w:rsidRPr="00766BB7">
        <w:t>.</w:t>
      </w:r>
      <w:r w:rsidRPr="00BA0492">
        <w:t xml:space="preserve"> </w:t>
      </w:r>
      <w:hyperlink r:id="rId10" w:history="1">
        <w:r w:rsidRPr="0081454A">
          <w:rPr>
            <w:rStyle w:val="Hyperlink"/>
          </w:rPr>
          <w:t>https://doi.org/10.1007/978-3-030-59455-8_15</w:t>
        </w:r>
      </w:hyperlink>
      <w:r>
        <w:t xml:space="preserve"> </w:t>
      </w:r>
    </w:p>
    <w:p w:rsidR="003C7C66" w:rsidRDefault="003C7C66" w:rsidP="003C7C66">
      <w:pPr>
        <w:tabs>
          <w:tab w:val="left" w:pos="3064"/>
        </w:tabs>
      </w:pPr>
    </w:p>
    <w:p w:rsidR="00A24ABB" w:rsidRDefault="00A24ABB" w:rsidP="00A24ABB"/>
    <w:sectPr w:rsidR="00A24ABB" w:rsidSect="00C3566A">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10DD" w:rsidRDefault="006010DD" w:rsidP="003C7C66">
      <w:pPr>
        <w:spacing w:line="240" w:lineRule="auto"/>
      </w:pPr>
      <w:r>
        <w:separator/>
      </w:r>
    </w:p>
  </w:endnote>
  <w:endnote w:type="continuationSeparator" w:id="0">
    <w:p w:rsidR="006010DD" w:rsidRDefault="006010DD" w:rsidP="003C7C6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10DD" w:rsidRDefault="006010DD" w:rsidP="003C7C66">
      <w:pPr>
        <w:spacing w:line="240" w:lineRule="auto"/>
      </w:pPr>
      <w:r>
        <w:separator/>
      </w:r>
    </w:p>
  </w:footnote>
  <w:footnote w:type="continuationSeparator" w:id="0">
    <w:p w:rsidR="006010DD" w:rsidRDefault="006010DD" w:rsidP="003C7C6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6042766"/>
      <w:docPartObj>
        <w:docPartGallery w:val="Page Numbers (Top of Page)"/>
        <w:docPartUnique/>
      </w:docPartObj>
    </w:sdtPr>
    <w:sdtContent>
      <w:p w:rsidR="003C7C66" w:rsidRDefault="003C7C66">
        <w:pPr>
          <w:pStyle w:val="Header"/>
          <w:jc w:val="right"/>
        </w:pPr>
        <w:fldSimple w:instr=" PAGE   \* MERGEFORMAT ">
          <w:r w:rsidR="00FE5903">
            <w:rPr>
              <w:noProof/>
            </w:rPr>
            <w:t>2</w:t>
          </w:r>
        </w:fldSimple>
      </w:p>
    </w:sdtContent>
  </w:sdt>
  <w:p w:rsidR="003C7C66" w:rsidRDefault="003C7C6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rYwMzcztDSyNDcztjRT0lEKTi0uzszPAykwrAUAyvJngSwAAAA="/>
  </w:docVars>
  <w:rsids>
    <w:rsidRoot w:val="00AD5D80"/>
    <w:rsid w:val="002416DE"/>
    <w:rsid w:val="002C335C"/>
    <w:rsid w:val="002E7C20"/>
    <w:rsid w:val="003A565B"/>
    <w:rsid w:val="003C7C66"/>
    <w:rsid w:val="006010DD"/>
    <w:rsid w:val="00866756"/>
    <w:rsid w:val="008A1D46"/>
    <w:rsid w:val="00A24ABB"/>
    <w:rsid w:val="00AB3F55"/>
    <w:rsid w:val="00AB4745"/>
    <w:rsid w:val="00AD5D80"/>
    <w:rsid w:val="00BB110A"/>
    <w:rsid w:val="00C3566A"/>
    <w:rsid w:val="00C7409C"/>
    <w:rsid w:val="00EB4B78"/>
    <w:rsid w:val="00EF4D36"/>
    <w:rsid w:val="00FE590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65B"/>
    <w:rPr>
      <w:sz w:val="24"/>
    </w:rPr>
  </w:style>
  <w:style w:type="paragraph" w:styleId="Heading1">
    <w:name w:val="heading 1"/>
    <w:basedOn w:val="Normal"/>
    <w:next w:val="Normal"/>
    <w:link w:val="Heading1Char"/>
    <w:autoRedefine/>
    <w:uiPriority w:val="9"/>
    <w:qFormat/>
    <w:rsid w:val="003A565B"/>
    <w:pPr>
      <w:keepNext/>
      <w:keepLines/>
      <w:jc w:val="center"/>
      <w:outlineLvl w:val="0"/>
    </w:pPr>
    <w:rPr>
      <w:rFonts w:eastAsiaTheme="majorEastAsi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3A565B"/>
    <w:pPr>
      <w:ind w:firstLine="720"/>
    </w:pPr>
    <w:rPr>
      <w:sz w:val="24"/>
    </w:rPr>
  </w:style>
  <w:style w:type="character" w:customStyle="1" w:styleId="Heading1Char">
    <w:name w:val="Heading 1 Char"/>
    <w:basedOn w:val="DefaultParagraphFont"/>
    <w:link w:val="Heading1"/>
    <w:uiPriority w:val="9"/>
    <w:rsid w:val="003A565B"/>
    <w:rPr>
      <w:rFonts w:eastAsiaTheme="majorEastAsia" w:cstheme="majorBidi"/>
      <w:b/>
      <w:bCs/>
      <w:sz w:val="28"/>
      <w:szCs w:val="28"/>
    </w:rPr>
  </w:style>
  <w:style w:type="character" w:styleId="Hyperlink">
    <w:name w:val="Hyperlink"/>
    <w:basedOn w:val="DefaultParagraphFont"/>
    <w:uiPriority w:val="99"/>
    <w:unhideWhenUsed/>
    <w:rsid w:val="003C7C66"/>
    <w:rPr>
      <w:color w:val="0000FF" w:themeColor="hyperlink"/>
      <w:u w:val="single"/>
    </w:rPr>
  </w:style>
  <w:style w:type="paragraph" w:styleId="Header">
    <w:name w:val="header"/>
    <w:basedOn w:val="Normal"/>
    <w:link w:val="HeaderChar"/>
    <w:uiPriority w:val="99"/>
    <w:unhideWhenUsed/>
    <w:rsid w:val="003C7C66"/>
    <w:pPr>
      <w:tabs>
        <w:tab w:val="center" w:pos="4680"/>
        <w:tab w:val="right" w:pos="9360"/>
      </w:tabs>
      <w:spacing w:line="240" w:lineRule="auto"/>
    </w:pPr>
  </w:style>
  <w:style w:type="character" w:customStyle="1" w:styleId="HeaderChar">
    <w:name w:val="Header Char"/>
    <w:basedOn w:val="DefaultParagraphFont"/>
    <w:link w:val="Header"/>
    <w:uiPriority w:val="99"/>
    <w:rsid w:val="003C7C66"/>
    <w:rPr>
      <w:sz w:val="24"/>
    </w:rPr>
  </w:style>
  <w:style w:type="paragraph" w:styleId="Footer">
    <w:name w:val="footer"/>
    <w:basedOn w:val="Normal"/>
    <w:link w:val="FooterChar"/>
    <w:uiPriority w:val="99"/>
    <w:semiHidden/>
    <w:unhideWhenUsed/>
    <w:rsid w:val="003C7C6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C7C66"/>
    <w:rPr>
      <w:sz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229-020-02779-w"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3126/dsaj.v16i01.50982"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235/jarna.22.2.27-30"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doi.org/10.1007/978-3-030-59455-8_15" TargetMode="External"/><Relationship Id="rId4" Type="http://schemas.openxmlformats.org/officeDocument/2006/relationships/footnotes" Target="footnotes.xml"/><Relationship Id="rId9" Type="http://schemas.openxmlformats.org/officeDocument/2006/relationships/hyperlink" Target="https://doi.org/10.1080/10705511.2020.18030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22</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CISTEVE</dc:creator>
  <cp:lastModifiedBy>CICISTEVE</cp:lastModifiedBy>
  <cp:revision>2</cp:revision>
  <dcterms:created xsi:type="dcterms:W3CDTF">2023-03-21T12:22:00Z</dcterms:created>
  <dcterms:modified xsi:type="dcterms:W3CDTF">2023-03-21T12:22:00Z</dcterms:modified>
</cp:coreProperties>
</file>